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364B3" w14:textId="581606BA" w:rsidR="004543E8" w:rsidRDefault="00E80238" w:rsidP="008D4750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4FE3AF63">
                <wp:simplePos x="0" y="0"/>
                <wp:positionH relativeFrom="margin">
                  <wp:posOffset>-99695</wp:posOffset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667D4AAE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oSQL (LAB </w:t>
                            </w:r>
                            <w:r w:rsidR="005B60A2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10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Imjl1bgAAAACwEAAA8AAABkcnMvZG93bnJl&#10;di54bWxMj8FOwzAQRO9I/IO1SFxQ6ySFNg1xKoQEghsUBFc32SYR9jrYbhr+nu0Jbjuap9mZcjNZ&#10;I0b0oXekIJ0nIJBq1/TUKnh/e5jlIELU1GjjCBX8YIBNdX5W6qJxR3rFcRtbwSEUCq2gi3EopAx1&#10;h1aHuRuQ2Ns7b3Vk6VvZeH3kcGtkliRLaXVP/KHTA953WH9tD1ZBfv00fobnxctHvdybdbxajY/f&#10;XqnLi+nuFkTEKf7BcKrP1aHiTjt3oCYIo2CW3qwYZSPjTScgzdYLEDu+8jwBWZXy/4bqF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Imjl1bgAAAACwEAAA8AAAAAAAAAAAAAAAAAvgQA&#10;AGRycy9kb3ducmV2LnhtbFBLBQYAAAAABAAEAPMAAADLBQAAAAA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667D4AAE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oSQL (LAB </w:t>
                      </w:r>
                      <w:r w:rsidR="005B60A2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10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134E8B">
        <w:rPr>
          <w:b/>
          <w:bCs/>
          <w:color w:val="0070C0"/>
          <w:sz w:val="40"/>
          <w:szCs w:val="40"/>
        </w:rPr>
        <w:t>Redis</w:t>
      </w:r>
      <w:r w:rsidR="005F052A">
        <w:rPr>
          <w:b/>
          <w:bCs/>
          <w:color w:val="0070C0"/>
          <w:sz w:val="40"/>
          <w:szCs w:val="40"/>
        </w:rPr>
        <w:t>:</w:t>
      </w:r>
    </w:p>
    <w:p w14:paraId="7BA7158C" w14:textId="53F299AA" w:rsidR="00316ADF" w:rsidRDefault="00356DC7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String</w:t>
      </w:r>
      <w:r w:rsidR="00F14AC3">
        <w:rPr>
          <w:b/>
          <w:bCs/>
          <w:color w:val="000000" w:themeColor="text1"/>
          <w:sz w:val="36"/>
          <w:szCs w:val="36"/>
        </w:rPr>
        <w:t>:</w:t>
      </w:r>
    </w:p>
    <w:p w14:paraId="5C4AAA2E" w14:textId="376F83D9" w:rsidR="00316ADF" w:rsidRDefault="00356DC7" w:rsidP="000723F0">
      <w:pPr>
        <w:rPr>
          <w:b/>
          <w:bCs/>
          <w:color w:val="000000" w:themeColor="text1"/>
          <w:sz w:val="36"/>
          <w:szCs w:val="36"/>
        </w:rPr>
      </w:pPr>
      <w:r w:rsidRPr="00356DC7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4F10187B" wp14:editId="0AE90D95">
            <wp:extent cx="4826000" cy="5567045"/>
            <wp:effectExtent l="19050" t="19050" r="12700" b="146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13140" b="7155"/>
                    <a:stretch/>
                  </pic:blipFill>
                  <pic:spPr bwMode="auto">
                    <a:xfrm>
                      <a:off x="0" y="0"/>
                      <a:ext cx="4833629" cy="55758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219E47" w14:textId="7F618C27" w:rsidR="00356DC7" w:rsidRDefault="00356DC7" w:rsidP="000723F0">
      <w:pPr>
        <w:rPr>
          <w:b/>
          <w:bCs/>
          <w:color w:val="000000" w:themeColor="text1"/>
          <w:sz w:val="36"/>
          <w:szCs w:val="36"/>
        </w:rPr>
      </w:pPr>
      <w:r w:rsidRPr="00356DC7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2D60F8BB" wp14:editId="69C32B50">
            <wp:extent cx="4819650" cy="984250"/>
            <wp:effectExtent l="19050" t="19050" r="19050" b="254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12898" b="24598"/>
                    <a:stretch/>
                  </pic:blipFill>
                  <pic:spPr bwMode="auto">
                    <a:xfrm>
                      <a:off x="0" y="0"/>
                      <a:ext cx="4820972" cy="98452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5BA411" w14:textId="3E2D5E91" w:rsidR="00ED559C" w:rsidRDefault="00356DC7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lastRenderedPageBreak/>
        <w:t>List:</w:t>
      </w:r>
    </w:p>
    <w:p w14:paraId="6D91C334" w14:textId="014D3164" w:rsidR="00316ADF" w:rsidRDefault="00316ADF" w:rsidP="000723F0">
      <w:pPr>
        <w:rPr>
          <w:b/>
          <w:bCs/>
          <w:color w:val="000000" w:themeColor="text1"/>
          <w:sz w:val="36"/>
          <w:szCs w:val="36"/>
        </w:rPr>
      </w:pPr>
      <w:r w:rsidRPr="00316ADF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2038F22B" wp14:editId="5B204D95">
            <wp:extent cx="4838700" cy="7126084"/>
            <wp:effectExtent l="19050" t="19050" r="19050" b="177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44337" cy="7134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C6ECC" w14:textId="63213F57" w:rsidR="00316ADF" w:rsidRDefault="00316ADF" w:rsidP="000723F0">
      <w:pPr>
        <w:rPr>
          <w:b/>
          <w:bCs/>
          <w:color w:val="000000" w:themeColor="text1"/>
          <w:sz w:val="36"/>
          <w:szCs w:val="36"/>
        </w:rPr>
      </w:pPr>
      <w:r w:rsidRPr="00316ADF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4CD5123B" wp14:editId="509E4747">
            <wp:extent cx="4857750" cy="1238250"/>
            <wp:effectExtent l="19050" t="19050" r="19050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23077"/>
                    <a:stretch/>
                  </pic:blipFill>
                  <pic:spPr bwMode="auto">
                    <a:xfrm>
                      <a:off x="0" y="0"/>
                      <a:ext cx="4858429" cy="12384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87D090" w14:textId="083F59E5" w:rsidR="00316ADF" w:rsidRDefault="009427F0" w:rsidP="000723F0">
      <w:pPr>
        <w:rPr>
          <w:b/>
          <w:bCs/>
          <w:color w:val="000000" w:themeColor="text1"/>
          <w:sz w:val="36"/>
          <w:szCs w:val="36"/>
        </w:rPr>
      </w:pPr>
      <w:r w:rsidRPr="009427F0">
        <w:rPr>
          <w:b/>
          <w:bCs/>
          <w:color w:val="000000" w:themeColor="text1"/>
          <w:sz w:val="36"/>
          <w:szCs w:val="36"/>
        </w:rPr>
        <w:lastRenderedPageBreak/>
        <w:drawing>
          <wp:inline distT="0" distB="0" distL="0" distR="0" wp14:anchorId="601F5C02" wp14:editId="09511FD8">
            <wp:extent cx="4851400" cy="1314450"/>
            <wp:effectExtent l="19050" t="19050" r="25400" b="190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7730" b="1429"/>
                    <a:stretch/>
                  </pic:blipFill>
                  <pic:spPr bwMode="auto">
                    <a:xfrm>
                      <a:off x="0" y="0"/>
                      <a:ext cx="4852077" cy="1314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46AEFB" w14:textId="77777777" w:rsidR="009427F0" w:rsidRDefault="009427F0" w:rsidP="000723F0">
      <w:pPr>
        <w:rPr>
          <w:b/>
          <w:bCs/>
          <w:color w:val="000000" w:themeColor="text1"/>
          <w:sz w:val="36"/>
          <w:szCs w:val="36"/>
        </w:rPr>
      </w:pPr>
    </w:p>
    <w:p w14:paraId="0168510E" w14:textId="22A9EF1B" w:rsidR="009427F0" w:rsidRDefault="009427F0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Set:</w:t>
      </w:r>
    </w:p>
    <w:p w14:paraId="04C64F47" w14:textId="177B0F7E" w:rsidR="009427F0" w:rsidRDefault="009427F0" w:rsidP="000723F0">
      <w:pPr>
        <w:rPr>
          <w:b/>
          <w:bCs/>
          <w:color w:val="000000" w:themeColor="text1"/>
          <w:sz w:val="36"/>
          <w:szCs w:val="36"/>
        </w:rPr>
      </w:pPr>
      <w:r w:rsidRPr="009427F0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4304371C" wp14:editId="52DD866E">
            <wp:extent cx="4838700" cy="42767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31352"/>
                    <a:stretch/>
                  </pic:blipFill>
                  <pic:spPr bwMode="auto">
                    <a:xfrm>
                      <a:off x="0" y="0"/>
                      <a:ext cx="4839375" cy="42773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0E0CF8" w14:textId="6EB3BAA8" w:rsidR="009427F0" w:rsidRDefault="009427F0" w:rsidP="000723F0">
      <w:pPr>
        <w:rPr>
          <w:b/>
          <w:bCs/>
          <w:color w:val="000000" w:themeColor="text1"/>
          <w:sz w:val="36"/>
          <w:szCs w:val="36"/>
        </w:rPr>
      </w:pPr>
      <w:r w:rsidRPr="009427F0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570092EB" wp14:editId="622E3B68">
            <wp:extent cx="4856250" cy="1924050"/>
            <wp:effectExtent l="19050" t="19050" r="20955" b="190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75167" cy="1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CB965" w14:textId="71842488" w:rsidR="009427F0" w:rsidRDefault="009427F0" w:rsidP="000723F0">
      <w:pPr>
        <w:rPr>
          <w:b/>
          <w:bCs/>
          <w:color w:val="000000" w:themeColor="text1"/>
          <w:sz w:val="36"/>
          <w:szCs w:val="36"/>
        </w:rPr>
      </w:pPr>
    </w:p>
    <w:p w14:paraId="757A66C5" w14:textId="62F45FBD" w:rsidR="009427F0" w:rsidRDefault="004E133F" w:rsidP="000723F0">
      <w:pPr>
        <w:rPr>
          <w:b/>
          <w:bCs/>
          <w:color w:val="000000" w:themeColor="text1"/>
          <w:sz w:val="36"/>
          <w:szCs w:val="36"/>
        </w:rPr>
      </w:pPr>
      <w:r w:rsidRPr="004E133F">
        <w:rPr>
          <w:b/>
          <w:bCs/>
          <w:color w:val="000000" w:themeColor="text1"/>
          <w:sz w:val="36"/>
          <w:szCs w:val="36"/>
        </w:rPr>
        <w:lastRenderedPageBreak/>
        <w:drawing>
          <wp:inline distT="0" distB="0" distL="0" distR="0" wp14:anchorId="61F13A98" wp14:editId="5D82188A">
            <wp:extent cx="4838700" cy="4362450"/>
            <wp:effectExtent l="19050" t="19050" r="19050" b="190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14622"/>
                    <a:stretch/>
                  </pic:blipFill>
                  <pic:spPr bwMode="auto">
                    <a:xfrm>
                      <a:off x="0" y="0"/>
                      <a:ext cx="4839375" cy="43630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11283C" w14:textId="77777777" w:rsidR="004E133F" w:rsidRDefault="004E133F" w:rsidP="000723F0">
      <w:pPr>
        <w:rPr>
          <w:b/>
          <w:bCs/>
          <w:color w:val="000000" w:themeColor="text1"/>
          <w:sz w:val="36"/>
          <w:szCs w:val="36"/>
        </w:rPr>
      </w:pPr>
    </w:p>
    <w:p w14:paraId="5409CE4B" w14:textId="63084377" w:rsidR="004E133F" w:rsidRDefault="004E133F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Hash:</w:t>
      </w:r>
    </w:p>
    <w:p w14:paraId="6FA44C43" w14:textId="6041773D" w:rsidR="004E133F" w:rsidRDefault="004E133F" w:rsidP="000723F0">
      <w:pPr>
        <w:rPr>
          <w:b/>
          <w:bCs/>
          <w:color w:val="000000" w:themeColor="text1"/>
          <w:sz w:val="36"/>
          <w:szCs w:val="36"/>
        </w:rPr>
      </w:pPr>
      <w:r w:rsidRPr="004E133F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5D005480" wp14:editId="78A813B0">
            <wp:extent cx="4822463" cy="3479800"/>
            <wp:effectExtent l="19050" t="19050" r="16510" b="254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41880" cy="34938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883926" w14:textId="4AF6C535" w:rsidR="004E133F" w:rsidRDefault="004E133F" w:rsidP="000723F0">
      <w:pPr>
        <w:rPr>
          <w:b/>
          <w:bCs/>
          <w:color w:val="000000" w:themeColor="text1"/>
          <w:sz w:val="36"/>
          <w:szCs w:val="36"/>
        </w:rPr>
      </w:pPr>
      <w:r w:rsidRPr="004E133F">
        <w:rPr>
          <w:b/>
          <w:bCs/>
          <w:color w:val="000000" w:themeColor="text1"/>
          <w:sz w:val="36"/>
          <w:szCs w:val="36"/>
        </w:rPr>
        <w:lastRenderedPageBreak/>
        <w:drawing>
          <wp:inline distT="0" distB="0" distL="0" distR="0" wp14:anchorId="1260AF80" wp14:editId="7561FB68">
            <wp:extent cx="4838700" cy="3270250"/>
            <wp:effectExtent l="19050" t="19050" r="19050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-1" r="4869" b="483"/>
                    <a:stretch/>
                  </pic:blipFill>
                  <pic:spPr bwMode="auto">
                    <a:xfrm>
                      <a:off x="0" y="0"/>
                      <a:ext cx="4839380" cy="3270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F868FA" w14:textId="4350C985" w:rsidR="004E133F" w:rsidRDefault="00834C36" w:rsidP="000723F0">
      <w:pPr>
        <w:rPr>
          <w:b/>
          <w:bCs/>
          <w:color w:val="000000" w:themeColor="text1"/>
          <w:sz w:val="36"/>
          <w:szCs w:val="36"/>
        </w:rPr>
      </w:pPr>
      <w:r w:rsidRPr="00834C36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47248E82" wp14:editId="5165A3FC">
            <wp:extent cx="4870450" cy="3330575"/>
            <wp:effectExtent l="19050" t="19050" r="25400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380" r="9177"/>
                    <a:stretch/>
                  </pic:blipFill>
                  <pic:spPr bwMode="auto">
                    <a:xfrm>
                      <a:off x="0" y="0"/>
                      <a:ext cx="4871130" cy="3331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4FDE64" w14:textId="7930F932" w:rsidR="00834C36" w:rsidRDefault="00834C36" w:rsidP="000723F0">
      <w:pPr>
        <w:rPr>
          <w:b/>
          <w:bCs/>
          <w:color w:val="000000" w:themeColor="text1"/>
          <w:sz w:val="36"/>
          <w:szCs w:val="36"/>
        </w:rPr>
      </w:pPr>
      <w:r w:rsidRPr="00834C36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43792C41" wp14:editId="1687F78F">
            <wp:extent cx="4876800" cy="2009775"/>
            <wp:effectExtent l="19050" t="19050" r="19050" b="285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77482" cy="20100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4E19B" w14:textId="3E378AEC" w:rsidR="00834C36" w:rsidRDefault="00834C36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lastRenderedPageBreak/>
        <w:t>Sorted Set:</w:t>
      </w:r>
    </w:p>
    <w:p w14:paraId="73D953F3" w14:textId="3EAED219" w:rsidR="00834C36" w:rsidRPr="000B7728" w:rsidRDefault="00834C36" w:rsidP="000723F0">
      <w:pPr>
        <w:rPr>
          <w:b/>
          <w:bCs/>
          <w:color w:val="000000" w:themeColor="text1"/>
          <w:sz w:val="36"/>
          <w:szCs w:val="36"/>
        </w:rPr>
      </w:pPr>
      <w:r w:rsidRPr="00834C36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53BEDEE0" wp14:editId="7012746A">
            <wp:extent cx="4845050" cy="6163310"/>
            <wp:effectExtent l="19050" t="19050" r="12700" b="279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r="4216"/>
                    <a:stretch/>
                  </pic:blipFill>
                  <pic:spPr bwMode="auto">
                    <a:xfrm>
                      <a:off x="0" y="0"/>
                      <a:ext cx="4845227" cy="6163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34C36" w:rsidRPr="000B7728" w:rsidSect="00324EF7">
      <w:pgSz w:w="12240" w:h="15840"/>
      <w:pgMar w:top="709" w:right="474" w:bottom="568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sFAL642oMtAAAA"/>
  </w:docVars>
  <w:rsids>
    <w:rsidRoot w:val="00A2089D"/>
    <w:rsid w:val="00004B96"/>
    <w:rsid w:val="00007C7D"/>
    <w:rsid w:val="00035F56"/>
    <w:rsid w:val="00041E89"/>
    <w:rsid w:val="00064186"/>
    <w:rsid w:val="000723F0"/>
    <w:rsid w:val="0008453D"/>
    <w:rsid w:val="00086C31"/>
    <w:rsid w:val="000B7728"/>
    <w:rsid w:val="000F0683"/>
    <w:rsid w:val="00116841"/>
    <w:rsid w:val="0012002F"/>
    <w:rsid w:val="00124B51"/>
    <w:rsid w:val="00134E8B"/>
    <w:rsid w:val="001575FC"/>
    <w:rsid w:val="00190985"/>
    <w:rsid w:val="00194861"/>
    <w:rsid w:val="001A4D75"/>
    <w:rsid w:val="001B2576"/>
    <w:rsid w:val="001B7B48"/>
    <w:rsid w:val="001C04F6"/>
    <w:rsid w:val="001D7E19"/>
    <w:rsid w:val="0020672B"/>
    <w:rsid w:val="0025598E"/>
    <w:rsid w:val="002763CE"/>
    <w:rsid w:val="00277BAB"/>
    <w:rsid w:val="00287112"/>
    <w:rsid w:val="002A7BA9"/>
    <w:rsid w:val="002B0AB2"/>
    <w:rsid w:val="002D3EDC"/>
    <w:rsid w:val="002F04C7"/>
    <w:rsid w:val="00316ADF"/>
    <w:rsid w:val="00324EF7"/>
    <w:rsid w:val="00354026"/>
    <w:rsid w:val="00356DC7"/>
    <w:rsid w:val="0038129A"/>
    <w:rsid w:val="003A49C0"/>
    <w:rsid w:val="003B6BCD"/>
    <w:rsid w:val="003C19AA"/>
    <w:rsid w:val="003C3F50"/>
    <w:rsid w:val="003D668B"/>
    <w:rsid w:val="003E7BC3"/>
    <w:rsid w:val="004178E4"/>
    <w:rsid w:val="00424303"/>
    <w:rsid w:val="0042538C"/>
    <w:rsid w:val="004470C0"/>
    <w:rsid w:val="004543E8"/>
    <w:rsid w:val="00471490"/>
    <w:rsid w:val="00481390"/>
    <w:rsid w:val="00486547"/>
    <w:rsid w:val="004C2791"/>
    <w:rsid w:val="004D3F9F"/>
    <w:rsid w:val="004E133F"/>
    <w:rsid w:val="005100DE"/>
    <w:rsid w:val="0051562A"/>
    <w:rsid w:val="00517DB6"/>
    <w:rsid w:val="00531018"/>
    <w:rsid w:val="00541237"/>
    <w:rsid w:val="00585796"/>
    <w:rsid w:val="00593F28"/>
    <w:rsid w:val="005B60A2"/>
    <w:rsid w:val="005F052A"/>
    <w:rsid w:val="005F061C"/>
    <w:rsid w:val="00616F11"/>
    <w:rsid w:val="00631F58"/>
    <w:rsid w:val="00661267"/>
    <w:rsid w:val="00665F3B"/>
    <w:rsid w:val="006730A6"/>
    <w:rsid w:val="00677C64"/>
    <w:rsid w:val="006946A4"/>
    <w:rsid w:val="006A019A"/>
    <w:rsid w:val="006B4A7A"/>
    <w:rsid w:val="006B509B"/>
    <w:rsid w:val="006C4F66"/>
    <w:rsid w:val="006E548D"/>
    <w:rsid w:val="00756C1C"/>
    <w:rsid w:val="00797702"/>
    <w:rsid w:val="007C2B57"/>
    <w:rsid w:val="007D0C8D"/>
    <w:rsid w:val="007F0147"/>
    <w:rsid w:val="007F1643"/>
    <w:rsid w:val="007F3471"/>
    <w:rsid w:val="008079CA"/>
    <w:rsid w:val="00822474"/>
    <w:rsid w:val="0083106F"/>
    <w:rsid w:val="00834C36"/>
    <w:rsid w:val="00844C56"/>
    <w:rsid w:val="0088792A"/>
    <w:rsid w:val="0089175C"/>
    <w:rsid w:val="008A1BF8"/>
    <w:rsid w:val="008C15E6"/>
    <w:rsid w:val="008D22A9"/>
    <w:rsid w:val="008D283E"/>
    <w:rsid w:val="008D4750"/>
    <w:rsid w:val="00907266"/>
    <w:rsid w:val="00925DA2"/>
    <w:rsid w:val="00927A01"/>
    <w:rsid w:val="00935E69"/>
    <w:rsid w:val="009427F0"/>
    <w:rsid w:val="00944641"/>
    <w:rsid w:val="00967133"/>
    <w:rsid w:val="00980A9D"/>
    <w:rsid w:val="009869F3"/>
    <w:rsid w:val="009D4FDF"/>
    <w:rsid w:val="009E313C"/>
    <w:rsid w:val="009F5F34"/>
    <w:rsid w:val="00A0761E"/>
    <w:rsid w:val="00A2089D"/>
    <w:rsid w:val="00A46596"/>
    <w:rsid w:val="00AC34CF"/>
    <w:rsid w:val="00B003B2"/>
    <w:rsid w:val="00B21697"/>
    <w:rsid w:val="00B32843"/>
    <w:rsid w:val="00B921EA"/>
    <w:rsid w:val="00BE6B7D"/>
    <w:rsid w:val="00BF3BC5"/>
    <w:rsid w:val="00C40360"/>
    <w:rsid w:val="00C8031A"/>
    <w:rsid w:val="00C83B95"/>
    <w:rsid w:val="00C91F7B"/>
    <w:rsid w:val="00CC31AC"/>
    <w:rsid w:val="00D147D9"/>
    <w:rsid w:val="00D253A9"/>
    <w:rsid w:val="00D33D61"/>
    <w:rsid w:val="00D34D38"/>
    <w:rsid w:val="00DA3B80"/>
    <w:rsid w:val="00DB25D0"/>
    <w:rsid w:val="00DB5FCA"/>
    <w:rsid w:val="00DC668A"/>
    <w:rsid w:val="00DD02E8"/>
    <w:rsid w:val="00DD75C5"/>
    <w:rsid w:val="00DE2304"/>
    <w:rsid w:val="00DE7782"/>
    <w:rsid w:val="00DF18BC"/>
    <w:rsid w:val="00DF2BF7"/>
    <w:rsid w:val="00E0065F"/>
    <w:rsid w:val="00E26B10"/>
    <w:rsid w:val="00E31941"/>
    <w:rsid w:val="00E5756A"/>
    <w:rsid w:val="00E70EA1"/>
    <w:rsid w:val="00E80238"/>
    <w:rsid w:val="00E86A81"/>
    <w:rsid w:val="00EA3FA9"/>
    <w:rsid w:val="00ED2487"/>
    <w:rsid w:val="00ED559C"/>
    <w:rsid w:val="00EF5539"/>
    <w:rsid w:val="00F14AC3"/>
    <w:rsid w:val="00F22A00"/>
    <w:rsid w:val="00F25840"/>
    <w:rsid w:val="00F53EA7"/>
    <w:rsid w:val="00F5415E"/>
    <w:rsid w:val="00F64316"/>
    <w:rsid w:val="00F85C0E"/>
    <w:rsid w:val="00FB0D82"/>
    <w:rsid w:val="00FC0314"/>
    <w:rsid w:val="00FD40E5"/>
    <w:rsid w:val="00FD5B22"/>
    <w:rsid w:val="00FF1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3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03B2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ljs-type">
    <w:name w:val="hljs-type"/>
    <w:basedOn w:val="DefaultParagraphFont"/>
    <w:rsid w:val="00041E89"/>
  </w:style>
  <w:style w:type="character" w:customStyle="1" w:styleId="hljs-literal">
    <w:name w:val="hljs-literal"/>
    <w:basedOn w:val="DefaultParagraphFont"/>
    <w:rsid w:val="00041E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55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2</cp:revision>
  <cp:lastPrinted>2021-02-18T15:45:00Z</cp:lastPrinted>
  <dcterms:created xsi:type="dcterms:W3CDTF">2021-04-29T17:33:00Z</dcterms:created>
  <dcterms:modified xsi:type="dcterms:W3CDTF">2021-04-29T17:33:00Z</dcterms:modified>
</cp:coreProperties>
</file>